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1B9E41" w14:textId="5A20F88C" w:rsidR="0044511A" w:rsidRDefault="00B03F39">
      <w:bookmarkStart w:id="0" w:name="_GoBack"/>
      <w:r>
        <w:t xml:space="preserve">Health Digital Content Marketer with a passion for data. Self-teaching data science using Udemy and YouTube. Enjoys dancing, whipped cream, and Kingdom Hearts. </w:t>
      </w:r>
    </w:p>
    <w:p w14:paraId="3DEBF252" w14:textId="6C1350EA" w:rsidR="004A2EFD" w:rsidRDefault="004A2EFD">
      <w:r>
        <w:t xml:space="preserve">I’m Black in Data because I’m tired of bringing my own chair to the table. I’m building my own table and offering many seats to people who look like me and don’t have a traditional background in data! </w:t>
      </w:r>
    </w:p>
    <w:p w14:paraId="3C140078" w14:textId="6662BEF4" w:rsidR="00D836D3" w:rsidRDefault="00D836D3"/>
    <w:p w14:paraId="75447BCA" w14:textId="48F983D0" w:rsidR="00D836D3" w:rsidRDefault="00D836D3">
      <w:r>
        <w:t xml:space="preserve">I’m documenting my self-teaching journey here: </w:t>
      </w:r>
      <w:r w:rsidRPr="00D836D3">
        <w:t>https://medium.com/@blossomandblog</w:t>
      </w:r>
      <w:bookmarkEnd w:id="0"/>
    </w:p>
    <w:sectPr w:rsidR="00D836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0tbQwMbE0NLY0NjVX0lEKTi0uzszPAykwrAUAHiuljCwAAAA="/>
  </w:docVars>
  <w:rsids>
    <w:rsidRoot w:val="00B03F39"/>
    <w:rsid w:val="0044511A"/>
    <w:rsid w:val="004A2EFD"/>
    <w:rsid w:val="00B03F39"/>
    <w:rsid w:val="00D836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2DA80D"/>
  <w15:chartTrackingRefBased/>
  <w15:docId w15:val="{36618B8E-63F1-4AE0-B8A2-C4DBDBF4AF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66</Words>
  <Characters>380</Characters>
  <Application>Microsoft Office Word</Application>
  <DocSecurity>0</DocSecurity>
  <Lines>3</Lines>
  <Paragraphs>1</Paragraphs>
  <ScaleCrop>false</ScaleCrop>
  <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lossom Onunekwu</dc:creator>
  <cp:keywords/>
  <dc:description/>
  <cp:lastModifiedBy>Blossom Onunekwu</cp:lastModifiedBy>
  <cp:revision>3</cp:revision>
  <dcterms:created xsi:type="dcterms:W3CDTF">2020-10-23T20:50:00Z</dcterms:created>
  <dcterms:modified xsi:type="dcterms:W3CDTF">2020-10-23T21:01:00Z</dcterms:modified>
</cp:coreProperties>
</file>